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55F3" w:rsidRPr="00841A10" w:rsidRDefault="00BA55F3" w:rsidP="009F3B7D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  <w:u w:val="double"/>
        </w:rPr>
      </w:pPr>
    </w:p>
    <w:p w:rsidR="00D602B3" w:rsidRDefault="00D602B3" w:rsidP="00583CE8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</w:rPr>
      </w:pPr>
      <w:proofErr w:type="spellStart"/>
      <w:r w:rsidRPr="003B0C6A">
        <w:rPr>
          <w:rFonts w:ascii="Times New Roman" w:hAnsi="Times New Roman" w:cs="Times New Roman"/>
          <w:b/>
          <w:sz w:val="24"/>
        </w:rPr>
        <w:t>CyberWay</w:t>
      </w:r>
      <w:proofErr w:type="spellEnd"/>
      <w:r w:rsidRPr="003B0C6A">
        <w:rPr>
          <w:rFonts w:ascii="Times New Roman" w:hAnsi="Times New Roman" w:cs="Times New Roman"/>
          <w:b/>
          <w:sz w:val="24"/>
        </w:rPr>
        <w:t xml:space="preserve"> Monthly Telecon Minutes</w:t>
      </w:r>
    </w:p>
    <w:p w:rsidR="0055278A" w:rsidRPr="003B0C6A" w:rsidRDefault="0055278A" w:rsidP="0055278A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2:00-3:00 PM </w:t>
      </w:r>
      <w:r w:rsidR="00A843AB">
        <w:rPr>
          <w:rFonts w:ascii="Times New Roman" w:hAnsi="Times New Roman" w:cs="Times New Roman"/>
        </w:rPr>
        <w:t>Oct</w:t>
      </w:r>
      <w:r w:rsidR="00016014">
        <w:rPr>
          <w:rFonts w:ascii="Times New Roman" w:hAnsi="Times New Roman" w:cs="Times New Roman"/>
        </w:rPr>
        <w:t xml:space="preserve"> </w:t>
      </w:r>
      <w:r w:rsidR="00A843AB">
        <w:rPr>
          <w:rFonts w:ascii="Times New Roman" w:hAnsi="Times New Roman" w:cs="Times New Roman"/>
        </w:rPr>
        <w:t>8</w:t>
      </w:r>
      <w:r w:rsidRPr="003B0C6A">
        <w:rPr>
          <w:rFonts w:ascii="Times New Roman" w:hAnsi="Times New Roman" w:cs="Times New Roman"/>
        </w:rPr>
        <w:t xml:space="preserve"> 2018</w:t>
      </w:r>
    </w:p>
    <w:p w:rsidR="00E13265" w:rsidRDefault="00E13265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r w:rsidRPr="00E13265">
        <w:rPr>
          <w:rFonts w:ascii="Times New Roman" w:hAnsi="Times New Roman" w:cs="Times New Roman" w:hint="eastAsia"/>
          <w:sz w:val="16"/>
        </w:rPr>
        <w:t xml:space="preserve">website: </w:t>
      </w:r>
      <w:hyperlink r:id="rId7" w:history="1">
        <w:r w:rsidRPr="00A91EA7">
          <w:rPr>
            <w:rStyle w:val="Hyperlink"/>
            <w:rFonts w:ascii="Times New Roman" w:hAnsi="Times New Roman" w:cs="Times New Roman" w:hint="eastAsia"/>
            <w:sz w:val="16"/>
          </w:rPr>
          <w:t>http://cube.csiss.gmu.edu/CyberWay</w:t>
        </w:r>
      </w:hyperlink>
    </w:p>
    <w:p w:rsidR="004E1B45" w:rsidRPr="00E13265" w:rsidRDefault="00A16542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proofErr w:type="spellStart"/>
      <w:r>
        <w:rPr>
          <w:rFonts w:ascii="Times New Roman" w:hAnsi="Times New Roman" w:cs="Times New Roman" w:hint="eastAsia"/>
          <w:sz w:val="16"/>
        </w:rPr>
        <w:t>github</w:t>
      </w:r>
      <w:proofErr w:type="spellEnd"/>
      <w:r>
        <w:rPr>
          <w:rFonts w:ascii="Times New Roman" w:hAnsi="Times New Roman" w:cs="Times New Roman" w:hint="eastAsia"/>
          <w:sz w:val="16"/>
        </w:rPr>
        <w:t xml:space="preserve">: </w:t>
      </w:r>
      <w:hyperlink r:id="rId8" w:history="1">
        <w:r w:rsidRPr="00A91EA7">
          <w:rPr>
            <w:rStyle w:val="Hyperlink"/>
            <w:rFonts w:ascii="Times New Roman" w:hAnsi="Times New Roman" w:cs="Times New Roman"/>
            <w:sz w:val="16"/>
          </w:rPr>
          <w:t>https://github.com/CSISS/CyberWay</w:t>
        </w:r>
      </w:hyperlink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3B0C6A">
        <w:rPr>
          <w:rFonts w:ascii="Times New Roman" w:hAnsi="Times New Roman" w:cs="Times New Roman"/>
          <w:b/>
        </w:rPr>
        <w:t>1. Roll Call of Participants</w:t>
      </w:r>
    </w:p>
    <w:p w:rsidR="00D602B3" w:rsidRPr="003B0C6A" w:rsidRDefault="00ED2AD2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vid Bromwich, </w:t>
      </w:r>
      <w:r w:rsidR="0039217E">
        <w:rPr>
          <w:rFonts w:ascii="Times New Roman" w:hAnsi="Times New Roman" w:cs="Times New Roman"/>
        </w:rPr>
        <w:t xml:space="preserve">Steve </w:t>
      </w:r>
      <w:proofErr w:type="spellStart"/>
      <w:r w:rsidR="0039217E">
        <w:rPr>
          <w:rFonts w:ascii="Times New Roman" w:hAnsi="Times New Roman" w:cs="Times New Roman"/>
        </w:rPr>
        <w:t>Browdy</w:t>
      </w:r>
      <w:proofErr w:type="spellEnd"/>
      <w:r w:rsidR="0039217E">
        <w:rPr>
          <w:rFonts w:ascii="Times New Roman" w:hAnsi="Times New Roman" w:cs="Times New Roman"/>
        </w:rPr>
        <w:t xml:space="preserve">, </w:t>
      </w:r>
      <w:r w:rsidR="00107E67">
        <w:rPr>
          <w:rFonts w:ascii="Times New Roman" w:hAnsi="Times New Roman" w:cs="Times New Roman"/>
        </w:rPr>
        <w:t xml:space="preserve">Ben Cash, </w:t>
      </w:r>
      <w:proofErr w:type="spellStart"/>
      <w:r w:rsidR="000E6420">
        <w:rPr>
          <w:rFonts w:ascii="Times New Roman" w:hAnsi="Times New Roman" w:cs="Times New Roman"/>
        </w:rPr>
        <w:t>Liping</w:t>
      </w:r>
      <w:proofErr w:type="spellEnd"/>
      <w:r w:rsidR="000E6420">
        <w:rPr>
          <w:rFonts w:ascii="Times New Roman" w:hAnsi="Times New Roman" w:cs="Times New Roman"/>
        </w:rPr>
        <w:t xml:space="preserve"> Di, </w:t>
      </w:r>
      <w:r w:rsidR="00506151">
        <w:rPr>
          <w:rFonts w:ascii="Times New Roman" w:hAnsi="Times New Roman" w:cs="Times New Roman"/>
        </w:rPr>
        <w:t xml:space="preserve">Ziheng Sun, </w:t>
      </w:r>
      <w:r w:rsidR="00D602B3" w:rsidRPr="003B0C6A">
        <w:rPr>
          <w:rFonts w:ascii="Times New Roman" w:hAnsi="Times New Roman" w:cs="Times New Roman"/>
        </w:rPr>
        <w:t>Eugene Yu, Sheng-hung Wang</w:t>
      </w:r>
      <w:r w:rsidR="00440BA4">
        <w:rPr>
          <w:rFonts w:ascii="Times New Roman" w:hAnsi="Times New Roman" w:cs="Times New Roman"/>
        </w:rPr>
        <w:t xml:space="preserve">, </w:t>
      </w:r>
      <w:proofErr w:type="spellStart"/>
      <w:r w:rsidR="003F7382">
        <w:rPr>
          <w:rFonts w:ascii="Times New Roman" w:hAnsi="Times New Roman" w:cs="Times New Roman"/>
        </w:rPr>
        <w:t>Juozas</w:t>
      </w:r>
      <w:proofErr w:type="spellEnd"/>
      <w:r w:rsidR="003F7382">
        <w:rPr>
          <w:rFonts w:ascii="Times New Roman" w:hAnsi="Times New Roman" w:cs="Times New Roman"/>
        </w:rPr>
        <w:t xml:space="preserve"> </w:t>
      </w:r>
      <w:proofErr w:type="spellStart"/>
      <w:r w:rsidR="00E640E1">
        <w:rPr>
          <w:rFonts w:ascii="Times New Roman" w:hAnsi="Times New Roman" w:cs="Times New Roman"/>
        </w:rPr>
        <w:t>Gaigalas</w:t>
      </w:r>
      <w:proofErr w:type="spellEnd"/>
      <w:r w:rsidR="00E640E1">
        <w:rPr>
          <w:rFonts w:ascii="Times New Roman" w:hAnsi="Times New Roman" w:cs="Times New Roman"/>
        </w:rPr>
        <w:t xml:space="preserve">, </w:t>
      </w:r>
      <w:r w:rsidR="00440BA4">
        <w:rPr>
          <w:rFonts w:ascii="Times New Roman" w:hAnsi="Times New Roman" w:cs="Times New Roman"/>
        </w:rPr>
        <w:t>Chen Zhang</w:t>
      </w:r>
    </w:p>
    <w:p w:rsidR="00EE3328" w:rsidRPr="0036605F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2. Agenda</w:t>
      </w:r>
    </w:p>
    <w:p w:rsidR="00D602B3" w:rsidRDefault="00EE3328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9B340F">
        <w:rPr>
          <w:rFonts w:ascii="Times New Roman" w:hAnsi="Times New Roman" w:cs="Times New Roman"/>
        </w:rPr>
        <w:t>CSISS reports the progress to PI/Co-Is</w:t>
      </w:r>
    </w:p>
    <w:p w:rsidR="0036605F" w:rsidRPr="003B0C6A" w:rsidRDefault="0036605F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9B340F">
        <w:rPr>
          <w:rFonts w:ascii="Times New Roman" w:hAnsi="Times New Roman" w:cs="Times New Roman"/>
        </w:rPr>
        <w:t>David talk about the teleconnection plan</w:t>
      </w:r>
    </w:p>
    <w:p w:rsidR="00D602B3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3. Subgroup status &amp; action item report</w:t>
      </w:r>
    </w:p>
    <w:p w:rsidR="00EE3328" w:rsidRDefault="00F928F4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) CSISS</w:t>
      </w:r>
    </w:p>
    <w:p w:rsidR="00DF49C8" w:rsidRDefault="00597D2F" w:rsidP="00DF49C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iheng Sun reported the latest progress of </w:t>
      </w:r>
      <w:r w:rsidR="00965AE9">
        <w:rPr>
          <w:rFonts w:ascii="Times New Roman" w:hAnsi="Times New Roman" w:cs="Times New Roman"/>
        </w:rPr>
        <w:t xml:space="preserve">the development work and demonstrated </w:t>
      </w:r>
      <w:proofErr w:type="spellStart"/>
      <w:r w:rsidR="008C5335">
        <w:rPr>
          <w:rFonts w:ascii="Times New Roman" w:hAnsi="Times New Roman" w:cs="Times New Roman"/>
        </w:rPr>
        <w:t>CyberConnector</w:t>
      </w:r>
      <w:proofErr w:type="spellEnd"/>
      <w:r w:rsidR="008C533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VALI</w:t>
      </w:r>
      <w:r w:rsidR="00962863">
        <w:rPr>
          <w:rFonts w:ascii="Times New Roman" w:hAnsi="Times New Roman" w:cs="Times New Roman"/>
        </w:rPr>
        <w:t xml:space="preserve"> and </w:t>
      </w:r>
      <w:proofErr w:type="spellStart"/>
      <w:r w:rsidR="00962863">
        <w:rPr>
          <w:rFonts w:ascii="Times New Roman" w:hAnsi="Times New Roman" w:cs="Times New Roman"/>
        </w:rPr>
        <w:t>Geoweaver</w:t>
      </w:r>
      <w:proofErr w:type="spellEnd"/>
      <w:r>
        <w:rPr>
          <w:rFonts w:ascii="Times New Roman" w:hAnsi="Times New Roman" w:cs="Times New Roman"/>
        </w:rPr>
        <w:t xml:space="preserve">. </w:t>
      </w:r>
      <w:r w:rsidR="00B07940">
        <w:rPr>
          <w:rFonts w:ascii="Times New Roman" w:hAnsi="Times New Roman" w:cs="Times New Roman"/>
        </w:rPr>
        <w:t>The description of COVALI: “</w:t>
      </w:r>
      <w:r w:rsidR="00B07940" w:rsidRPr="00B07940">
        <w:rPr>
          <w:rFonts w:ascii="Times New Roman" w:hAnsi="Times New Roman" w:cs="Times New Roman"/>
          <w:i/>
        </w:rPr>
        <w:t>COVALI aims to enable inter-comparison and validation across models. Two common approaches to evaluate models are model output inter-comparison and confronting models with observations to provide validation. For inter-comparison, it is necessary to find matching model outputs, retrieve the data, and, because different models typically produce different parameter estimates in different formats and resolutions, bring the outputs of multiple models into a compatible format and spatial and temporal resolution. Both inter-comparison and validation present similar challenges in data discovery, access, and interoperability. All these challenges can be addressed easily with COVALI.</w:t>
      </w:r>
      <w:r w:rsidR="00B07940" w:rsidRPr="00304DAE">
        <w:rPr>
          <w:rFonts w:ascii="Times New Roman" w:hAnsi="Times New Roman" w:cs="Times New Roman"/>
        </w:rPr>
        <w:t>”</w:t>
      </w:r>
    </w:p>
    <w:p w:rsidR="00111BFB" w:rsidRDefault="00CB286E" w:rsidP="00DF49C8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A3D643C" wp14:editId="769D53D4">
            <wp:extent cx="5486400" cy="29298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453E" w:rsidRDefault="0030453E" w:rsidP="00DF49C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. </w:t>
      </w:r>
      <w:r w:rsidR="008560D2">
        <w:rPr>
          <w:rFonts w:ascii="Times New Roman" w:hAnsi="Times New Roman" w:cs="Times New Roman"/>
        </w:rPr>
        <w:t>COVALI</w:t>
      </w:r>
    </w:p>
    <w:p w:rsidR="008560D2" w:rsidRDefault="002C5B0D" w:rsidP="00DF49C8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E6B9019" wp14:editId="119558CD">
            <wp:extent cx="5486400" cy="29298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379E" w:rsidRDefault="00B50CD4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 </w:t>
      </w:r>
      <w:proofErr w:type="spellStart"/>
      <w:r>
        <w:rPr>
          <w:rFonts w:ascii="Times New Roman" w:hAnsi="Times New Roman" w:cs="Times New Roman"/>
        </w:rPr>
        <w:t>Geoweaver</w:t>
      </w:r>
      <w:proofErr w:type="spellEnd"/>
    </w:p>
    <w:p w:rsidR="00F928F4" w:rsidRDefault="00467A60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451A84">
        <w:rPr>
          <w:rFonts w:ascii="Times New Roman" w:hAnsi="Times New Roman" w:cs="Times New Roman"/>
        </w:rPr>
        <w:t>) OSU</w:t>
      </w:r>
      <w:r w:rsidR="00223EAE">
        <w:rPr>
          <w:rFonts w:ascii="Times New Roman" w:hAnsi="Times New Roman" w:cs="Times New Roman"/>
        </w:rPr>
        <w:t>&amp;COLA</w:t>
      </w:r>
    </w:p>
    <w:p w:rsidR="005F4D0B" w:rsidRDefault="00CF6008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vid and Ben </w:t>
      </w:r>
      <w:r w:rsidR="005C0475">
        <w:rPr>
          <w:rFonts w:ascii="Times New Roman" w:hAnsi="Times New Roman" w:cs="Times New Roman"/>
        </w:rPr>
        <w:t>conducted a deep</w:t>
      </w:r>
      <w:r w:rsidR="000E0519">
        <w:rPr>
          <w:rFonts w:ascii="Times New Roman" w:hAnsi="Times New Roman" w:cs="Times New Roman"/>
        </w:rPr>
        <w:t xml:space="preserve"> and productive</w:t>
      </w:r>
      <w:r w:rsidR="005C0475">
        <w:rPr>
          <w:rFonts w:ascii="Times New Roman" w:hAnsi="Times New Roman" w:cs="Times New Roman"/>
        </w:rPr>
        <w:t xml:space="preserve"> discussion on COLA recent teleconnection </w:t>
      </w:r>
      <w:r w:rsidR="009E6CA4">
        <w:rPr>
          <w:rFonts w:ascii="Times New Roman" w:hAnsi="Times New Roman" w:cs="Times New Roman"/>
        </w:rPr>
        <w:t xml:space="preserve">results </w:t>
      </w:r>
      <w:r w:rsidR="005C0475">
        <w:rPr>
          <w:rFonts w:ascii="Times New Roman" w:hAnsi="Times New Roman" w:cs="Times New Roman"/>
        </w:rPr>
        <w:t>and conclud</w:t>
      </w:r>
      <w:r>
        <w:rPr>
          <w:rFonts w:ascii="Times New Roman" w:hAnsi="Times New Roman" w:cs="Times New Roman"/>
        </w:rPr>
        <w:t xml:space="preserve">ed </w:t>
      </w:r>
      <w:r w:rsidR="005C0475">
        <w:rPr>
          <w:rFonts w:ascii="Times New Roman" w:hAnsi="Times New Roman" w:cs="Times New Roman"/>
        </w:rPr>
        <w:t>with</w:t>
      </w:r>
      <w:r>
        <w:rPr>
          <w:rFonts w:ascii="Times New Roman" w:hAnsi="Times New Roman" w:cs="Times New Roman"/>
        </w:rPr>
        <w:t xml:space="preserve"> a practical plan which </w:t>
      </w:r>
      <w:proofErr w:type="spellStart"/>
      <w:r>
        <w:rPr>
          <w:rFonts w:ascii="Times New Roman" w:hAnsi="Times New Roman" w:cs="Times New Roman"/>
        </w:rPr>
        <w:t>CyberWay</w:t>
      </w:r>
      <w:proofErr w:type="spellEnd"/>
      <w:r>
        <w:rPr>
          <w:rFonts w:ascii="Times New Roman" w:hAnsi="Times New Roman" w:cs="Times New Roman"/>
        </w:rPr>
        <w:t xml:space="preserve"> team could work together on in </w:t>
      </w:r>
      <w:r w:rsidR="000E0519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next year. </w:t>
      </w:r>
      <w:r w:rsidR="001E4D04">
        <w:rPr>
          <w:rFonts w:ascii="Times New Roman" w:hAnsi="Times New Roman" w:cs="Times New Roman"/>
        </w:rPr>
        <w:t xml:space="preserve">The research content is approximately about the teleconnection between Arctic region/tropical </w:t>
      </w:r>
      <w:r w:rsidR="00F87865">
        <w:rPr>
          <w:rFonts w:ascii="Times New Roman" w:hAnsi="Times New Roman" w:cs="Times New Roman"/>
        </w:rPr>
        <w:t>pacific area</w:t>
      </w:r>
      <w:r w:rsidR="001E4D04">
        <w:rPr>
          <w:rFonts w:ascii="Times New Roman" w:hAnsi="Times New Roman" w:cs="Times New Roman"/>
        </w:rPr>
        <w:t xml:space="preserve"> and west coast rainfall/California drought. </w:t>
      </w:r>
      <w:r w:rsidR="00172547">
        <w:rPr>
          <w:rFonts w:ascii="Times New Roman" w:hAnsi="Times New Roman" w:cs="Times New Roman"/>
        </w:rPr>
        <w:t xml:space="preserve">The study window is initially locked to be </w:t>
      </w:r>
      <w:r w:rsidR="000455D4">
        <w:rPr>
          <w:rFonts w:ascii="Times New Roman" w:hAnsi="Times New Roman" w:cs="Times New Roman"/>
        </w:rPr>
        <w:t xml:space="preserve">the </w:t>
      </w:r>
      <w:r w:rsidR="00E37D10">
        <w:rPr>
          <w:rFonts w:ascii="Times New Roman" w:hAnsi="Times New Roman" w:cs="Times New Roman"/>
        </w:rPr>
        <w:t>recent</w:t>
      </w:r>
      <w:r w:rsidR="000455D4">
        <w:rPr>
          <w:rFonts w:ascii="Times New Roman" w:hAnsi="Times New Roman" w:cs="Times New Roman"/>
        </w:rPr>
        <w:t xml:space="preserve"> </w:t>
      </w:r>
      <w:r w:rsidR="00172547">
        <w:rPr>
          <w:rFonts w:ascii="Times New Roman" w:hAnsi="Times New Roman" w:cs="Times New Roman"/>
        </w:rPr>
        <w:t>2015~2016 as we have data available in both regions for that period.</w:t>
      </w:r>
      <w:r w:rsidR="0082132A">
        <w:rPr>
          <w:rFonts w:ascii="Times New Roman" w:hAnsi="Times New Roman" w:cs="Times New Roman"/>
        </w:rPr>
        <w:t xml:space="preserve"> </w:t>
      </w:r>
      <w:r w:rsidR="00172547">
        <w:rPr>
          <w:rFonts w:ascii="Times New Roman" w:hAnsi="Times New Roman" w:cs="Times New Roman"/>
        </w:rPr>
        <w:t>The</w:t>
      </w:r>
      <w:r w:rsidR="0038244D">
        <w:rPr>
          <w:rFonts w:ascii="Times New Roman" w:hAnsi="Times New Roman" w:cs="Times New Roman"/>
        </w:rPr>
        <w:t xml:space="preserve"> </w:t>
      </w:r>
      <w:r w:rsidR="005B6A3D">
        <w:rPr>
          <w:rFonts w:ascii="Times New Roman" w:hAnsi="Times New Roman" w:cs="Times New Roman"/>
        </w:rPr>
        <w:t xml:space="preserve">temporal </w:t>
      </w:r>
      <w:r w:rsidR="00172547">
        <w:rPr>
          <w:rFonts w:ascii="Times New Roman" w:hAnsi="Times New Roman" w:cs="Times New Roman"/>
        </w:rPr>
        <w:t xml:space="preserve">scale is monthly or seasonal. </w:t>
      </w:r>
      <w:proofErr w:type="spellStart"/>
      <w:r w:rsidR="005A56C2">
        <w:rPr>
          <w:rFonts w:ascii="Times New Roman" w:hAnsi="Times New Roman" w:cs="Times New Roman"/>
        </w:rPr>
        <w:t>CyberWay</w:t>
      </w:r>
      <w:proofErr w:type="spellEnd"/>
      <w:r w:rsidR="005A56C2">
        <w:rPr>
          <w:rFonts w:ascii="Times New Roman" w:hAnsi="Times New Roman" w:cs="Times New Roman"/>
        </w:rPr>
        <w:t xml:space="preserve"> tools including COVALI and </w:t>
      </w:r>
      <w:proofErr w:type="spellStart"/>
      <w:r w:rsidR="005A56C2">
        <w:rPr>
          <w:rFonts w:ascii="Times New Roman" w:hAnsi="Times New Roman" w:cs="Times New Roman"/>
        </w:rPr>
        <w:t>Geoweaver</w:t>
      </w:r>
      <w:proofErr w:type="spellEnd"/>
      <w:r w:rsidR="005A56C2">
        <w:rPr>
          <w:rFonts w:ascii="Times New Roman" w:hAnsi="Times New Roman" w:cs="Times New Roman"/>
        </w:rPr>
        <w:t xml:space="preserve"> </w:t>
      </w:r>
      <w:r w:rsidR="004D3141">
        <w:rPr>
          <w:rFonts w:ascii="Times New Roman" w:hAnsi="Times New Roman" w:cs="Times New Roman"/>
        </w:rPr>
        <w:t>should be able</w:t>
      </w:r>
      <w:r w:rsidR="005A56C2">
        <w:rPr>
          <w:rFonts w:ascii="Times New Roman" w:hAnsi="Times New Roman" w:cs="Times New Roman"/>
        </w:rPr>
        <w:t xml:space="preserve"> to put together those </w:t>
      </w:r>
      <w:r w:rsidR="002F718F">
        <w:rPr>
          <w:rFonts w:ascii="Times New Roman" w:hAnsi="Times New Roman" w:cs="Times New Roman"/>
        </w:rPr>
        <w:t xml:space="preserve">required </w:t>
      </w:r>
      <w:r w:rsidR="005A56C2">
        <w:rPr>
          <w:rFonts w:ascii="Times New Roman" w:hAnsi="Times New Roman" w:cs="Times New Roman"/>
        </w:rPr>
        <w:t>data, get them into the same grid</w:t>
      </w:r>
      <w:r w:rsidR="00EA5D6B">
        <w:rPr>
          <w:rFonts w:ascii="Times New Roman" w:hAnsi="Times New Roman" w:cs="Times New Roman"/>
        </w:rPr>
        <w:t>/projection</w:t>
      </w:r>
      <w:r w:rsidR="005A56C2">
        <w:rPr>
          <w:rFonts w:ascii="Times New Roman" w:hAnsi="Times New Roman" w:cs="Times New Roman"/>
        </w:rPr>
        <w:t xml:space="preserve">, compare them side by side, compute the difference, and help give birth to some new scientific discoveries at the end of this project. </w:t>
      </w:r>
      <w:r w:rsidR="00EB26BA">
        <w:rPr>
          <w:rFonts w:ascii="Times New Roman" w:hAnsi="Times New Roman" w:cs="Times New Roman"/>
        </w:rPr>
        <w:t xml:space="preserve">David and Ben will meet offline to discuss more towards a more precise plan. Please let </w:t>
      </w:r>
      <w:r w:rsidR="00F96B64">
        <w:rPr>
          <w:rFonts w:ascii="Times New Roman" w:hAnsi="Times New Roman" w:cs="Times New Roman"/>
        </w:rPr>
        <w:t>us</w:t>
      </w:r>
      <w:r w:rsidR="00EB26BA">
        <w:rPr>
          <w:rFonts w:ascii="Times New Roman" w:hAnsi="Times New Roman" w:cs="Times New Roman"/>
        </w:rPr>
        <w:t xml:space="preserve"> know if you have problem in hosting telecon</w:t>
      </w:r>
      <w:r w:rsidR="00862F9E">
        <w:rPr>
          <w:rFonts w:ascii="Times New Roman" w:hAnsi="Times New Roman" w:cs="Times New Roman"/>
        </w:rPr>
        <w:t>s</w:t>
      </w:r>
      <w:r w:rsidR="00EB26BA">
        <w:rPr>
          <w:rFonts w:ascii="Times New Roman" w:hAnsi="Times New Roman" w:cs="Times New Roman"/>
        </w:rPr>
        <w:t xml:space="preserve">.   </w:t>
      </w:r>
    </w:p>
    <w:p w:rsidR="009076AF" w:rsidRDefault="009076AF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f. </w:t>
      </w:r>
      <w:proofErr w:type="spellStart"/>
      <w:r>
        <w:rPr>
          <w:rFonts w:ascii="Times New Roman" w:hAnsi="Times New Roman" w:cs="Times New Roman"/>
        </w:rPr>
        <w:t>Liping</w:t>
      </w:r>
      <w:proofErr w:type="spellEnd"/>
      <w:r>
        <w:rPr>
          <w:rFonts w:ascii="Times New Roman" w:hAnsi="Times New Roman" w:cs="Times New Roman"/>
        </w:rPr>
        <w:t xml:space="preserve"> Di suggested using deep learning in the teleconnection analysis may</w:t>
      </w:r>
      <w:r w:rsidR="00D2738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e another good idea for</w:t>
      </w:r>
      <w:r w:rsidR="000E6135">
        <w:rPr>
          <w:rFonts w:ascii="Times New Roman" w:hAnsi="Times New Roman" w:cs="Times New Roman"/>
        </w:rPr>
        <w:t xml:space="preserve"> discovering</w:t>
      </w:r>
      <w:r>
        <w:rPr>
          <w:rFonts w:ascii="Times New Roman" w:hAnsi="Times New Roman" w:cs="Times New Roman"/>
        </w:rPr>
        <w:t xml:space="preserve"> new </w:t>
      </w:r>
      <w:r w:rsidR="004456D9">
        <w:rPr>
          <w:rFonts w:ascii="Times New Roman" w:hAnsi="Times New Roman" w:cs="Times New Roman"/>
        </w:rPr>
        <w:t>things</w:t>
      </w:r>
      <w:r>
        <w:rPr>
          <w:rFonts w:ascii="Times New Roman" w:hAnsi="Times New Roman" w:cs="Times New Roman"/>
        </w:rPr>
        <w:t>.</w:t>
      </w:r>
      <w:r w:rsidR="00C27CD2">
        <w:rPr>
          <w:rFonts w:ascii="Times New Roman" w:hAnsi="Times New Roman" w:cs="Times New Roman"/>
        </w:rPr>
        <w:t xml:space="preserve"> But</w:t>
      </w:r>
      <w:r>
        <w:rPr>
          <w:rFonts w:ascii="Times New Roman" w:hAnsi="Times New Roman" w:cs="Times New Roman"/>
        </w:rPr>
        <w:t xml:space="preserve"> </w:t>
      </w:r>
      <w:r w:rsidR="00C27CD2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ur scientists don’t have </w:t>
      </w:r>
      <w:r w:rsidR="00D2738D">
        <w:rPr>
          <w:rFonts w:ascii="Times New Roman" w:hAnsi="Times New Roman" w:cs="Times New Roman"/>
        </w:rPr>
        <w:t>related</w:t>
      </w:r>
      <w:r>
        <w:rPr>
          <w:rFonts w:ascii="Times New Roman" w:hAnsi="Times New Roman" w:cs="Times New Roman"/>
        </w:rPr>
        <w:t xml:space="preserve"> experiences and we will see if something </w:t>
      </w:r>
      <w:r w:rsidR="002E542C">
        <w:rPr>
          <w:rFonts w:ascii="Times New Roman" w:hAnsi="Times New Roman" w:cs="Times New Roman"/>
        </w:rPr>
        <w:t xml:space="preserve">could be done </w:t>
      </w:r>
      <w:bookmarkStart w:id="0" w:name="_GoBack"/>
      <w:bookmarkEnd w:id="0"/>
      <w:r>
        <w:rPr>
          <w:rFonts w:ascii="Times New Roman" w:hAnsi="Times New Roman" w:cs="Times New Roman"/>
        </w:rPr>
        <w:t xml:space="preserve">about it </w:t>
      </w:r>
      <w:r w:rsidR="00C27CD2">
        <w:rPr>
          <w:rFonts w:ascii="Times New Roman" w:hAnsi="Times New Roman" w:cs="Times New Roman"/>
        </w:rPr>
        <w:t>when</w:t>
      </w:r>
      <w:r>
        <w:rPr>
          <w:rFonts w:ascii="Times New Roman" w:hAnsi="Times New Roman" w:cs="Times New Roman"/>
        </w:rPr>
        <w:t xml:space="preserve"> </w:t>
      </w:r>
      <w:r w:rsidR="008A0CC9">
        <w:rPr>
          <w:rFonts w:ascii="Times New Roman" w:hAnsi="Times New Roman" w:cs="Times New Roman"/>
        </w:rPr>
        <w:t>time allowed</w:t>
      </w:r>
      <w:r>
        <w:rPr>
          <w:rFonts w:ascii="Times New Roman" w:hAnsi="Times New Roman" w:cs="Times New Roman"/>
        </w:rPr>
        <w:t>.</w:t>
      </w:r>
    </w:p>
    <w:p w:rsidR="00CB791F" w:rsidRPr="00B80147" w:rsidRDefault="00FC62CF" w:rsidP="00986858">
      <w:pPr>
        <w:spacing w:after="100" w:line="240" w:lineRule="auto"/>
        <w:rPr>
          <w:rFonts w:ascii="Times New Roman" w:hAnsi="Times New Roman" w:cs="Times New Roman"/>
          <w:b/>
        </w:rPr>
      </w:pPr>
      <w:r w:rsidRPr="00B80147">
        <w:rPr>
          <w:rFonts w:ascii="Times New Roman" w:hAnsi="Times New Roman" w:cs="Times New Roman"/>
          <w:b/>
        </w:rPr>
        <w:t>4.</w:t>
      </w:r>
      <w:r w:rsidR="00BE5A3F" w:rsidRPr="00B80147">
        <w:rPr>
          <w:rFonts w:ascii="Times New Roman" w:hAnsi="Times New Roman" w:cs="Times New Roman"/>
          <w:b/>
        </w:rPr>
        <w:t xml:space="preserve"> Next Agenda</w:t>
      </w:r>
    </w:p>
    <w:p w:rsidR="00785AFD" w:rsidRPr="003B0C6A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Continue the discussion on the four cases in the proposal. </w:t>
      </w:r>
      <w:proofErr w:type="spellStart"/>
      <w:r w:rsidRPr="003B0C6A">
        <w:rPr>
          <w:rFonts w:ascii="Times New Roman" w:hAnsi="Times New Roman" w:cs="Times New Roman"/>
        </w:rPr>
        <w:t>Specificly</w:t>
      </w:r>
      <w:proofErr w:type="spellEnd"/>
      <w:r w:rsidRPr="003B0C6A">
        <w:rPr>
          <w:rFonts w:ascii="Times New Roman" w:hAnsi="Times New Roman" w:cs="Times New Roman"/>
        </w:rPr>
        <w:t>:</w:t>
      </w:r>
    </w:p>
    <w:p w:rsidR="00785AFD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1) </w:t>
      </w:r>
      <w:r>
        <w:rPr>
          <w:rFonts w:ascii="Times New Roman" w:hAnsi="Times New Roman" w:cs="Times New Roman"/>
        </w:rPr>
        <w:t xml:space="preserve">New demo of COVALI and </w:t>
      </w:r>
      <w:proofErr w:type="spellStart"/>
      <w:r>
        <w:rPr>
          <w:rFonts w:ascii="Times New Roman" w:hAnsi="Times New Roman" w:cs="Times New Roman"/>
        </w:rPr>
        <w:t>Geoweaver</w:t>
      </w:r>
      <w:proofErr w:type="spellEnd"/>
    </w:p>
    <w:p w:rsidR="00217E48" w:rsidRPr="003B0C6A" w:rsidRDefault="00217E48" w:rsidP="00785AFD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)</w:t>
      </w:r>
      <w:r>
        <w:rPr>
          <w:rFonts w:ascii="Times New Roman" w:hAnsi="Times New Roman" w:cs="Times New Roman"/>
        </w:rPr>
        <w:t xml:space="preserve"> Progress of </w:t>
      </w:r>
      <w:proofErr w:type="spellStart"/>
      <w:r>
        <w:rPr>
          <w:rFonts w:ascii="Times New Roman" w:hAnsi="Times New Roman" w:cs="Times New Roman"/>
        </w:rPr>
        <w:t>BCube</w:t>
      </w:r>
      <w:proofErr w:type="spellEnd"/>
      <w:r w:rsidR="00922441">
        <w:rPr>
          <w:rFonts w:ascii="Times New Roman" w:hAnsi="Times New Roman" w:cs="Times New Roman"/>
        </w:rPr>
        <w:t xml:space="preserve"> broker/crawler development</w:t>
      </w:r>
    </w:p>
    <w:p w:rsidR="00785AFD" w:rsidRPr="003B0C6A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3) </w:t>
      </w:r>
      <w:r>
        <w:rPr>
          <w:rFonts w:ascii="Times New Roman" w:hAnsi="Times New Roman" w:cs="Times New Roman"/>
        </w:rPr>
        <w:t>OSU&amp;COLA data manipulation</w:t>
      </w:r>
    </w:p>
    <w:p w:rsidR="00541AAA" w:rsidRPr="003B0C6A" w:rsidRDefault="00785AFD" w:rsidP="00583CE8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4) </w:t>
      </w:r>
      <w:r>
        <w:rPr>
          <w:rFonts w:ascii="Times New Roman" w:hAnsi="Times New Roman" w:cs="Times New Roman"/>
        </w:rPr>
        <w:t xml:space="preserve">Plan on </w:t>
      </w:r>
      <w:r w:rsidR="005A7620">
        <w:rPr>
          <w:rFonts w:ascii="Times New Roman" w:hAnsi="Times New Roman" w:cs="Times New Roman"/>
        </w:rPr>
        <w:t>correlation</w:t>
      </w:r>
      <w:r>
        <w:rPr>
          <w:rFonts w:ascii="Times New Roman" w:hAnsi="Times New Roman" w:cs="Times New Roman"/>
        </w:rPr>
        <w:t xml:space="preserve"> experiment </w:t>
      </w:r>
      <w:r w:rsidR="0059680B">
        <w:rPr>
          <w:rFonts w:ascii="Times New Roman" w:hAnsi="Times New Roman" w:cs="Times New Roman"/>
        </w:rPr>
        <w:t xml:space="preserve">between </w:t>
      </w:r>
      <w:r w:rsidR="005A7620">
        <w:rPr>
          <w:rFonts w:ascii="Times New Roman" w:hAnsi="Times New Roman" w:cs="Times New Roman"/>
        </w:rPr>
        <w:t>polar</w:t>
      </w:r>
      <w:r w:rsidR="0059680B">
        <w:rPr>
          <w:rFonts w:ascii="Times New Roman" w:hAnsi="Times New Roman" w:cs="Times New Roman"/>
        </w:rPr>
        <w:t xml:space="preserve"> </w:t>
      </w:r>
      <w:r w:rsidR="00E0452A">
        <w:rPr>
          <w:rFonts w:ascii="Times New Roman" w:hAnsi="Times New Roman" w:cs="Times New Roman"/>
        </w:rPr>
        <w:t xml:space="preserve">region </w:t>
      </w:r>
      <w:r w:rsidR="0059680B">
        <w:rPr>
          <w:rFonts w:ascii="Times New Roman" w:hAnsi="Times New Roman" w:cs="Times New Roman"/>
        </w:rPr>
        <w:t xml:space="preserve">and </w:t>
      </w:r>
      <w:r w:rsidR="005A7620">
        <w:rPr>
          <w:rFonts w:ascii="Times New Roman" w:hAnsi="Times New Roman" w:cs="Times New Roman"/>
        </w:rPr>
        <w:t>California</w:t>
      </w:r>
      <w:r w:rsidR="0059680B">
        <w:rPr>
          <w:rFonts w:ascii="Times New Roman" w:hAnsi="Times New Roman" w:cs="Times New Roman"/>
        </w:rPr>
        <w:t xml:space="preserve"> datasets</w:t>
      </w:r>
    </w:p>
    <w:sectPr w:rsidR="00541AAA" w:rsidRPr="003B0C6A" w:rsidSect="00BA33D3">
      <w:head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39E9" w:rsidRDefault="001D39E9" w:rsidP="009F3B7D">
      <w:pPr>
        <w:spacing w:after="0" w:line="240" w:lineRule="auto"/>
      </w:pPr>
      <w:r>
        <w:separator/>
      </w:r>
    </w:p>
  </w:endnote>
  <w:endnote w:type="continuationSeparator" w:id="0">
    <w:p w:rsidR="001D39E9" w:rsidRDefault="001D39E9" w:rsidP="009F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39E9" w:rsidRDefault="001D39E9" w:rsidP="009F3B7D">
      <w:pPr>
        <w:spacing w:after="0" w:line="240" w:lineRule="auto"/>
      </w:pPr>
      <w:r>
        <w:separator/>
      </w:r>
    </w:p>
  </w:footnote>
  <w:footnote w:type="continuationSeparator" w:id="0">
    <w:p w:rsidR="001D39E9" w:rsidRDefault="001D39E9" w:rsidP="009F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B7D" w:rsidRDefault="009F3B7D">
    <w:pPr>
      <w:pStyle w:val="Header"/>
    </w:pPr>
    <w:r w:rsidRPr="009F3B7D">
      <w:rPr>
        <w:noProof/>
        <w:u w:val="double"/>
        <w:lang w:eastAsia="en-US"/>
      </w:rPr>
      <w:drawing>
        <wp:inline distT="0" distB="0" distL="0" distR="0">
          <wp:extent cx="552920" cy="555955"/>
          <wp:effectExtent l="0" t="0" r="0" b="0"/>
          <wp:docPr id="1" name="Picture 1" descr="Image result for NS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NS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543" cy="558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F3B7D">
      <w:rPr>
        <w:rFonts w:hint="eastAsia"/>
        <w:u w:val="double"/>
      </w:rPr>
      <w:t xml:space="preserve">                                                                                                                                     </w:t>
    </w:r>
    <w:r w:rsidRPr="00841A10">
      <w:rPr>
        <w:noProof/>
        <w:u w:val="double"/>
        <w:lang w:eastAsia="en-US"/>
      </w:rPr>
      <w:drawing>
        <wp:inline distT="0" distB="0" distL="0" distR="0">
          <wp:extent cx="498106" cy="504579"/>
          <wp:effectExtent l="0" t="0" r="0" b="0"/>
          <wp:docPr id="3" name="Picture 3" descr="Image result for EarthCub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arthCub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8596" cy="50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D5B65"/>
    <w:multiLevelType w:val="hybridMultilevel"/>
    <w:tmpl w:val="DB56FB40"/>
    <w:lvl w:ilvl="0" w:tplc="8EAA8DEA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7B44CE"/>
    <w:multiLevelType w:val="hybridMultilevel"/>
    <w:tmpl w:val="BB0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jSzMDM2MbIwNjJQ0lEKTi0uzszPAykwqQUAliuAFCwAAAA="/>
  </w:docVars>
  <w:rsids>
    <w:rsidRoot w:val="0019143A"/>
    <w:rsid w:val="0000105E"/>
    <w:rsid w:val="00013677"/>
    <w:rsid w:val="00016014"/>
    <w:rsid w:val="000178EC"/>
    <w:rsid w:val="000343AC"/>
    <w:rsid w:val="00035AC0"/>
    <w:rsid w:val="00036316"/>
    <w:rsid w:val="00043092"/>
    <w:rsid w:val="0004541E"/>
    <w:rsid w:val="000455D4"/>
    <w:rsid w:val="000464F4"/>
    <w:rsid w:val="000519F7"/>
    <w:rsid w:val="00053356"/>
    <w:rsid w:val="000622BC"/>
    <w:rsid w:val="00063952"/>
    <w:rsid w:val="0007246A"/>
    <w:rsid w:val="00074058"/>
    <w:rsid w:val="00075F64"/>
    <w:rsid w:val="000844D8"/>
    <w:rsid w:val="000875BC"/>
    <w:rsid w:val="000A0224"/>
    <w:rsid w:val="000A3578"/>
    <w:rsid w:val="000A7177"/>
    <w:rsid w:val="000B63DA"/>
    <w:rsid w:val="000B6F5C"/>
    <w:rsid w:val="000C5DD8"/>
    <w:rsid w:val="000C78EF"/>
    <w:rsid w:val="000D52D7"/>
    <w:rsid w:val="000E0519"/>
    <w:rsid w:val="000E6135"/>
    <w:rsid w:val="000E6420"/>
    <w:rsid w:val="000F1B8C"/>
    <w:rsid w:val="000F620D"/>
    <w:rsid w:val="00107E67"/>
    <w:rsid w:val="00111BFB"/>
    <w:rsid w:val="00113052"/>
    <w:rsid w:val="00124F36"/>
    <w:rsid w:val="00137FFD"/>
    <w:rsid w:val="00140299"/>
    <w:rsid w:val="00141409"/>
    <w:rsid w:val="00142344"/>
    <w:rsid w:val="0015714A"/>
    <w:rsid w:val="00162C41"/>
    <w:rsid w:val="00172547"/>
    <w:rsid w:val="00185C9E"/>
    <w:rsid w:val="0019143A"/>
    <w:rsid w:val="001A31C1"/>
    <w:rsid w:val="001A37D1"/>
    <w:rsid w:val="001B04BB"/>
    <w:rsid w:val="001B11DC"/>
    <w:rsid w:val="001C3F64"/>
    <w:rsid w:val="001D0854"/>
    <w:rsid w:val="001D39E9"/>
    <w:rsid w:val="001E2534"/>
    <w:rsid w:val="001E4D04"/>
    <w:rsid w:val="001F459F"/>
    <w:rsid w:val="001F6C7D"/>
    <w:rsid w:val="001F6E92"/>
    <w:rsid w:val="00211C66"/>
    <w:rsid w:val="00217E48"/>
    <w:rsid w:val="00223EAE"/>
    <w:rsid w:val="00240B81"/>
    <w:rsid w:val="00246210"/>
    <w:rsid w:val="0026048B"/>
    <w:rsid w:val="002701DE"/>
    <w:rsid w:val="002834ED"/>
    <w:rsid w:val="00284F1E"/>
    <w:rsid w:val="00295051"/>
    <w:rsid w:val="00295D73"/>
    <w:rsid w:val="002A09DD"/>
    <w:rsid w:val="002A0FD8"/>
    <w:rsid w:val="002A1327"/>
    <w:rsid w:val="002A5C22"/>
    <w:rsid w:val="002A5F6F"/>
    <w:rsid w:val="002C5B0D"/>
    <w:rsid w:val="002D1557"/>
    <w:rsid w:val="002E542C"/>
    <w:rsid w:val="002F2E36"/>
    <w:rsid w:val="002F5A7F"/>
    <w:rsid w:val="002F718F"/>
    <w:rsid w:val="003027D0"/>
    <w:rsid w:val="00304029"/>
    <w:rsid w:val="0030453E"/>
    <w:rsid w:val="00304DAE"/>
    <w:rsid w:val="00305161"/>
    <w:rsid w:val="0033697A"/>
    <w:rsid w:val="0035767F"/>
    <w:rsid w:val="00360575"/>
    <w:rsid w:val="003636CA"/>
    <w:rsid w:val="00365EDF"/>
    <w:rsid w:val="0036605F"/>
    <w:rsid w:val="003759FF"/>
    <w:rsid w:val="0038244D"/>
    <w:rsid w:val="0038742D"/>
    <w:rsid w:val="0039217E"/>
    <w:rsid w:val="003930B3"/>
    <w:rsid w:val="003935FE"/>
    <w:rsid w:val="0039393E"/>
    <w:rsid w:val="003B057A"/>
    <w:rsid w:val="003B0C6A"/>
    <w:rsid w:val="003B39F2"/>
    <w:rsid w:val="003D07D8"/>
    <w:rsid w:val="003F4EC7"/>
    <w:rsid w:val="003F7382"/>
    <w:rsid w:val="004004D9"/>
    <w:rsid w:val="0041379E"/>
    <w:rsid w:val="00437377"/>
    <w:rsid w:val="00440BA4"/>
    <w:rsid w:val="004456D9"/>
    <w:rsid w:val="00451A84"/>
    <w:rsid w:val="00456B44"/>
    <w:rsid w:val="004652E0"/>
    <w:rsid w:val="00467A60"/>
    <w:rsid w:val="004A2556"/>
    <w:rsid w:val="004A4792"/>
    <w:rsid w:val="004D0527"/>
    <w:rsid w:val="004D3141"/>
    <w:rsid w:val="004D3E45"/>
    <w:rsid w:val="004E07F7"/>
    <w:rsid w:val="004E1B45"/>
    <w:rsid w:val="004F4A0B"/>
    <w:rsid w:val="004F6960"/>
    <w:rsid w:val="004F7381"/>
    <w:rsid w:val="00506151"/>
    <w:rsid w:val="00524913"/>
    <w:rsid w:val="00526187"/>
    <w:rsid w:val="00534C35"/>
    <w:rsid w:val="00541AAA"/>
    <w:rsid w:val="0055278A"/>
    <w:rsid w:val="005579A5"/>
    <w:rsid w:val="00570E7E"/>
    <w:rsid w:val="0057465F"/>
    <w:rsid w:val="00583CE8"/>
    <w:rsid w:val="005876A7"/>
    <w:rsid w:val="0059680B"/>
    <w:rsid w:val="00597D2F"/>
    <w:rsid w:val="005A2AB8"/>
    <w:rsid w:val="005A56C2"/>
    <w:rsid w:val="005A7620"/>
    <w:rsid w:val="005B5D14"/>
    <w:rsid w:val="005B6A3D"/>
    <w:rsid w:val="005C0475"/>
    <w:rsid w:val="005E5F5C"/>
    <w:rsid w:val="005F4D0B"/>
    <w:rsid w:val="00600466"/>
    <w:rsid w:val="00601501"/>
    <w:rsid w:val="006159CE"/>
    <w:rsid w:val="00616473"/>
    <w:rsid w:val="00625CA8"/>
    <w:rsid w:val="00626A1A"/>
    <w:rsid w:val="00643D8D"/>
    <w:rsid w:val="00652941"/>
    <w:rsid w:val="0065528F"/>
    <w:rsid w:val="006646D0"/>
    <w:rsid w:val="00666589"/>
    <w:rsid w:val="00691007"/>
    <w:rsid w:val="00692381"/>
    <w:rsid w:val="006A201F"/>
    <w:rsid w:val="006A376D"/>
    <w:rsid w:val="006A4915"/>
    <w:rsid w:val="006C2358"/>
    <w:rsid w:val="006C5146"/>
    <w:rsid w:val="006D2E51"/>
    <w:rsid w:val="006E75F3"/>
    <w:rsid w:val="006F079A"/>
    <w:rsid w:val="006F41EE"/>
    <w:rsid w:val="006F6B7B"/>
    <w:rsid w:val="007003B7"/>
    <w:rsid w:val="00703421"/>
    <w:rsid w:val="0070624B"/>
    <w:rsid w:val="00711CCB"/>
    <w:rsid w:val="007202CE"/>
    <w:rsid w:val="00722D9F"/>
    <w:rsid w:val="00722EAD"/>
    <w:rsid w:val="00736DC7"/>
    <w:rsid w:val="00751D62"/>
    <w:rsid w:val="007547AB"/>
    <w:rsid w:val="00755001"/>
    <w:rsid w:val="00760B00"/>
    <w:rsid w:val="00767EE7"/>
    <w:rsid w:val="0077198A"/>
    <w:rsid w:val="007748B6"/>
    <w:rsid w:val="00781979"/>
    <w:rsid w:val="00782B99"/>
    <w:rsid w:val="00784D96"/>
    <w:rsid w:val="00785AFD"/>
    <w:rsid w:val="0078726E"/>
    <w:rsid w:val="00791679"/>
    <w:rsid w:val="0079357A"/>
    <w:rsid w:val="0079449F"/>
    <w:rsid w:val="00794862"/>
    <w:rsid w:val="007B44A0"/>
    <w:rsid w:val="007B4E2B"/>
    <w:rsid w:val="007B50F3"/>
    <w:rsid w:val="007C26EA"/>
    <w:rsid w:val="007C3FDA"/>
    <w:rsid w:val="007C7F59"/>
    <w:rsid w:val="007D03ED"/>
    <w:rsid w:val="007E4C96"/>
    <w:rsid w:val="007F177F"/>
    <w:rsid w:val="007F5B26"/>
    <w:rsid w:val="007F6DEB"/>
    <w:rsid w:val="007F729A"/>
    <w:rsid w:val="007F77D3"/>
    <w:rsid w:val="007F7F45"/>
    <w:rsid w:val="0081739D"/>
    <w:rsid w:val="0082132A"/>
    <w:rsid w:val="008361A7"/>
    <w:rsid w:val="008408CC"/>
    <w:rsid w:val="00841A10"/>
    <w:rsid w:val="00842234"/>
    <w:rsid w:val="008445C3"/>
    <w:rsid w:val="00844970"/>
    <w:rsid w:val="008470EB"/>
    <w:rsid w:val="008503AC"/>
    <w:rsid w:val="00851E42"/>
    <w:rsid w:val="008560D2"/>
    <w:rsid w:val="00862F9E"/>
    <w:rsid w:val="00864BE6"/>
    <w:rsid w:val="00865EB9"/>
    <w:rsid w:val="008A0CC9"/>
    <w:rsid w:val="008A45CA"/>
    <w:rsid w:val="008A4854"/>
    <w:rsid w:val="008A4AE2"/>
    <w:rsid w:val="008B4DB6"/>
    <w:rsid w:val="008B6F2D"/>
    <w:rsid w:val="008B6FE5"/>
    <w:rsid w:val="008C0B45"/>
    <w:rsid w:val="008C5335"/>
    <w:rsid w:val="008F1FCE"/>
    <w:rsid w:val="00901242"/>
    <w:rsid w:val="00903871"/>
    <w:rsid w:val="009076AF"/>
    <w:rsid w:val="009112A1"/>
    <w:rsid w:val="009169C9"/>
    <w:rsid w:val="0092208C"/>
    <w:rsid w:val="00922441"/>
    <w:rsid w:val="00931075"/>
    <w:rsid w:val="00943802"/>
    <w:rsid w:val="00953DD1"/>
    <w:rsid w:val="00962863"/>
    <w:rsid w:val="00965AE9"/>
    <w:rsid w:val="00965C82"/>
    <w:rsid w:val="009707B4"/>
    <w:rsid w:val="00986858"/>
    <w:rsid w:val="00994C9B"/>
    <w:rsid w:val="009A400F"/>
    <w:rsid w:val="009B340F"/>
    <w:rsid w:val="009B7CD2"/>
    <w:rsid w:val="009E6CA4"/>
    <w:rsid w:val="009F2473"/>
    <w:rsid w:val="009F3B7D"/>
    <w:rsid w:val="00A06E31"/>
    <w:rsid w:val="00A16542"/>
    <w:rsid w:val="00A16CA7"/>
    <w:rsid w:val="00A2009A"/>
    <w:rsid w:val="00A26476"/>
    <w:rsid w:val="00A26B3E"/>
    <w:rsid w:val="00A322ED"/>
    <w:rsid w:val="00A35BEB"/>
    <w:rsid w:val="00A4050F"/>
    <w:rsid w:val="00A42485"/>
    <w:rsid w:val="00A43B96"/>
    <w:rsid w:val="00A45977"/>
    <w:rsid w:val="00A469F4"/>
    <w:rsid w:val="00A56A39"/>
    <w:rsid w:val="00A6177C"/>
    <w:rsid w:val="00A63750"/>
    <w:rsid w:val="00A661D7"/>
    <w:rsid w:val="00A843AB"/>
    <w:rsid w:val="00A87B1E"/>
    <w:rsid w:val="00AA0953"/>
    <w:rsid w:val="00AA3C24"/>
    <w:rsid w:val="00AA3D6B"/>
    <w:rsid w:val="00AC728A"/>
    <w:rsid w:val="00AE7282"/>
    <w:rsid w:val="00AF66E5"/>
    <w:rsid w:val="00AF730F"/>
    <w:rsid w:val="00AF7B1F"/>
    <w:rsid w:val="00B07940"/>
    <w:rsid w:val="00B100B0"/>
    <w:rsid w:val="00B20940"/>
    <w:rsid w:val="00B304E1"/>
    <w:rsid w:val="00B335DE"/>
    <w:rsid w:val="00B3435A"/>
    <w:rsid w:val="00B35CE2"/>
    <w:rsid w:val="00B50CD4"/>
    <w:rsid w:val="00B51DD9"/>
    <w:rsid w:val="00B64CBF"/>
    <w:rsid w:val="00B719E7"/>
    <w:rsid w:val="00B7523B"/>
    <w:rsid w:val="00B77036"/>
    <w:rsid w:val="00B80147"/>
    <w:rsid w:val="00B83FC8"/>
    <w:rsid w:val="00B86681"/>
    <w:rsid w:val="00B979DF"/>
    <w:rsid w:val="00BA0BE0"/>
    <w:rsid w:val="00BA33D3"/>
    <w:rsid w:val="00BA4469"/>
    <w:rsid w:val="00BA55F3"/>
    <w:rsid w:val="00BA774D"/>
    <w:rsid w:val="00BB10FB"/>
    <w:rsid w:val="00BB1A81"/>
    <w:rsid w:val="00BB3F9F"/>
    <w:rsid w:val="00BB4092"/>
    <w:rsid w:val="00BC0343"/>
    <w:rsid w:val="00BC4170"/>
    <w:rsid w:val="00BD3A01"/>
    <w:rsid w:val="00BD40D0"/>
    <w:rsid w:val="00BD5366"/>
    <w:rsid w:val="00BE014D"/>
    <w:rsid w:val="00BE42E7"/>
    <w:rsid w:val="00BE5A3F"/>
    <w:rsid w:val="00C00D89"/>
    <w:rsid w:val="00C03F7C"/>
    <w:rsid w:val="00C07FBE"/>
    <w:rsid w:val="00C10A14"/>
    <w:rsid w:val="00C16929"/>
    <w:rsid w:val="00C27CD2"/>
    <w:rsid w:val="00C31773"/>
    <w:rsid w:val="00C41CD6"/>
    <w:rsid w:val="00C4456C"/>
    <w:rsid w:val="00C46158"/>
    <w:rsid w:val="00C52AC0"/>
    <w:rsid w:val="00C605ED"/>
    <w:rsid w:val="00C70F9E"/>
    <w:rsid w:val="00C8596B"/>
    <w:rsid w:val="00C86023"/>
    <w:rsid w:val="00C91659"/>
    <w:rsid w:val="00C92C8A"/>
    <w:rsid w:val="00C92F5E"/>
    <w:rsid w:val="00C94111"/>
    <w:rsid w:val="00C9639E"/>
    <w:rsid w:val="00C963FA"/>
    <w:rsid w:val="00CA0C72"/>
    <w:rsid w:val="00CA1436"/>
    <w:rsid w:val="00CA533B"/>
    <w:rsid w:val="00CA597F"/>
    <w:rsid w:val="00CB286E"/>
    <w:rsid w:val="00CB453D"/>
    <w:rsid w:val="00CB791F"/>
    <w:rsid w:val="00CB7FFA"/>
    <w:rsid w:val="00CC1267"/>
    <w:rsid w:val="00CC3F10"/>
    <w:rsid w:val="00CD34F5"/>
    <w:rsid w:val="00CE18AB"/>
    <w:rsid w:val="00CE3C6D"/>
    <w:rsid w:val="00CE4D5E"/>
    <w:rsid w:val="00CE5B84"/>
    <w:rsid w:val="00CF6008"/>
    <w:rsid w:val="00D002AB"/>
    <w:rsid w:val="00D16BF4"/>
    <w:rsid w:val="00D20840"/>
    <w:rsid w:val="00D23578"/>
    <w:rsid w:val="00D2738D"/>
    <w:rsid w:val="00D33694"/>
    <w:rsid w:val="00D35A9D"/>
    <w:rsid w:val="00D37579"/>
    <w:rsid w:val="00D50EF4"/>
    <w:rsid w:val="00D60296"/>
    <w:rsid w:val="00D602B3"/>
    <w:rsid w:val="00D7357A"/>
    <w:rsid w:val="00D743D3"/>
    <w:rsid w:val="00D819F5"/>
    <w:rsid w:val="00D831C9"/>
    <w:rsid w:val="00D85852"/>
    <w:rsid w:val="00DA1878"/>
    <w:rsid w:val="00DE2161"/>
    <w:rsid w:val="00DE2265"/>
    <w:rsid w:val="00DE5FB4"/>
    <w:rsid w:val="00DF1BD9"/>
    <w:rsid w:val="00DF49C8"/>
    <w:rsid w:val="00E0452A"/>
    <w:rsid w:val="00E07BF4"/>
    <w:rsid w:val="00E13265"/>
    <w:rsid w:val="00E2192C"/>
    <w:rsid w:val="00E32F7C"/>
    <w:rsid w:val="00E33230"/>
    <w:rsid w:val="00E33284"/>
    <w:rsid w:val="00E338FC"/>
    <w:rsid w:val="00E37D10"/>
    <w:rsid w:val="00E446DA"/>
    <w:rsid w:val="00E47DF4"/>
    <w:rsid w:val="00E551FB"/>
    <w:rsid w:val="00E640E1"/>
    <w:rsid w:val="00E65FDA"/>
    <w:rsid w:val="00E702A6"/>
    <w:rsid w:val="00E77F0B"/>
    <w:rsid w:val="00E805EE"/>
    <w:rsid w:val="00EA0EF8"/>
    <w:rsid w:val="00EA431E"/>
    <w:rsid w:val="00EA5A26"/>
    <w:rsid w:val="00EA5D6B"/>
    <w:rsid w:val="00EB26BA"/>
    <w:rsid w:val="00EC41C9"/>
    <w:rsid w:val="00ED2AD2"/>
    <w:rsid w:val="00ED6071"/>
    <w:rsid w:val="00EE3328"/>
    <w:rsid w:val="00F147EE"/>
    <w:rsid w:val="00F1689C"/>
    <w:rsid w:val="00F33EFE"/>
    <w:rsid w:val="00F46DFC"/>
    <w:rsid w:val="00F56655"/>
    <w:rsid w:val="00F5734C"/>
    <w:rsid w:val="00F60C13"/>
    <w:rsid w:val="00F81156"/>
    <w:rsid w:val="00F85CB5"/>
    <w:rsid w:val="00F87865"/>
    <w:rsid w:val="00F928F4"/>
    <w:rsid w:val="00F929E8"/>
    <w:rsid w:val="00F96B64"/>
    <w:rsid w:val="00FA2467"/>
    <w:rsid w:val="00FA26A2"/>
    <w:rsid w:val="00FA45BD"/>
    <w:rsid w:val="00FA6F29"/>
    <w:rsid w:val="00FB5791"/>
    <w:rsid w:val="00FC06BA"/>
    <w:rsid w:val="00FC29C5"/>
    <w:rsid w:val="00FC62CF"/>
    <w:rsid w:val="00FD2CF0"/>
    <w:rsid w:val="00FD373E"/>
    <w:rsid w:val="00FE390C"/>
    <w:rsid w:val="00FE511E"/>
    <w:rsid w:val="00FE7DB5"/>
    <w:rsid w:val="00FF340F"/>
    <w:rsid w:val="00FF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F95438"/>
  <w15:docId w15:val="{DE46ED21-C8B9-4216-9527-5A0162AEE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0C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E07F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D34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SISS/CyberWay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cube.csiss.gmu.edu/CyberWay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heng Sun</dc:creator>
  <cp:lastModifiedBy>Ziheng Sun</cp:lastModifiedBy>
  <cp:revision>190</cp:revision>
  <dcterms:created xsi:type="dcterms:W3CDTF">2018-07-09T17:38:00Z</dcterms:created>
  <dcterms:modified xsi:type="dcterms:W3CDTF">2018-10-09T01:46:00Z</dcterms:modified>
</cp:coreProperties>
</file>